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3F1E3D" w:rsidRDefault="0065760A">
      <w:pPr>
        <w:rPr>
          <w:sz w:val="16"/>
          <w:szCs w:val="16"/>
        </w:rPr>
      </w:pPr>
      <w:r w:rsidRPr="003F1E3D">
        <w:rPr>
          <w:noProof/>
          <w:sz w:val="16"/>
          <w:szCs w:val="16"/>
          <w:lang w:bidi="tr-TR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49E8089F">
                <wp:simplePos x="0" y="0"/>
                <wp:positionH relativeFrom="column">
                  <wp:posOffset>1905</wp:posOffset>
                </wp:positionH>
                <wp:positionV relativeFrom="margin">
                  <wp:align>bottom</wp:align>
                </wp:positionV>
                <wp:extent cx="7117080" cy="10390505"/>
                <wp:effectExtent l="38100" t="0" r="26670" b="0"/>
                <wp:wrapNone/>
                <wp:docPr id="4" name="Gr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7482" cy="10390505"/>
                          <a:chOff x="0" y="0"/>
                          <a:chExt cx="7318895" cy="9608107"/>
                        </a:xfrm>
                      </wpg:grpSpPr>
                      <wps:wsp>
                        <wps:cNvPr id="3" name="Dikdörtgen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Düz Bağlayıcı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Düz Bağlayıcı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Düz Bağlayıcı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Düz Bağlayıcı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Düz Bağlayıcı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Düz Bağlayıcı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Düz Bağlayıcı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Düz Bağlayıcı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Dikdörtgen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Dikdörtgen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Dikdörtgen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Dikdörtgen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Dikdörtgen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Dikdörtgen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Dikdörtgen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Dikdörtgen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Dikdörtgen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Düz Bağlayıcı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Düz Bağlayıcı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Düz Bağlayıcı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Düz Bağlayıcı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Düz Bağlayıcı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Düz Bağlayıcı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Düz Bağlayıcı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Düz Bağlayıcı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Dikdörtgen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Dikdörtgen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Dikdörtgen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Dikdörtgen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Düz Bağlayıcı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Düz Bağlayıcı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Düz Bağlayıcı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Düz Bağlayıcı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Düz Bağlayıcı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Düz Bağlayıcı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Düz Bağlayıcı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Dikdörtgen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Dikdörtgen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Dikdörtgen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Düz Bağlayıcı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Dikdörtgen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Dikdörtgen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Dikdörtgen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Dikdörtgen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Dikdörtgen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Dikdörtgen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Düz Bağlayıcı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Düz Bağlayıcı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Düz Bağlayıcı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Düz Bağlayıcı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Düz Bağlayıcı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Düz Bağlayıcı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Düz Bağlayıcı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Düz Bağlayıcı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Dikdörtgen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Dikdörtgen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Dikdörtgen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Dikdörtgen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Grup 4" o:spid="_x0000_s1026" alt="&quot;&quot;" style="position:absolute;left:0;text-align:left;margin-left:.15pt;margin-top:0;width:560.4pt;height:818.15pt;z-index:-251652096;mso-position-vertical:bottom;mso-position-vertical-relative:margin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">
                <v:rect id="Dikdörtgen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Düz Bağlayıcı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Düz Bağlayıcı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Düz Bağlayıcı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Düz Bağlayıcı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Düz Bağlayıcı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Düz Bağlayıcı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Düz Bağlayıcı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Düz Bağlayıcı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Dikdörtgen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Dikdörtgen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Dikdörtgen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Dikdörtgen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Dikdörtgen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Dikdörtgen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Dikdörtgen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Dikdörtgen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Dikdörtgen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Düz Bağlayıcı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Düz Bağlayıcı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Düz Bağlayıcı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Düz Bağlayıcı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Düz Bağlayıcı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Düz Bağlayıcı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Düz Bağlayıcı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Düz Bağlayıcı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Dikdörtgen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Dikdörtgen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Dikdörtgen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Dikdörtgen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Düz Bağlayıcı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Düz Bağlayıcı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Düz Bağlayıcı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Düz Bağlayıcı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Düz Bağlayıcı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Düz Bağlayıcı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Düz Bağlayıcı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Dikdörtgen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Dikdörtgen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Dikdörtgen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Düz Bağlayıcı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Dikdörtgen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Dikdörtgen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Dikdörtgen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Dikdörtgen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Dikdörtgen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Dikdörtgen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Düz Bağlayıcı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Düz Bağlayıcı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Düz Bağlayıcı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Düz Bağlayıcı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Düz Bağlayıcı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Düz Bağlayıcı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Düz Bağlayıcı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Düz Bağlayıcı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Dikdörtgen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Dikdörtgen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Dikdörtgen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Dikdörtgen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margin"/>
                <w10:anchorlock/>
              </v:group>
            </w:pict>
          </mc:Fallback>
        </mc:AlternateContent>
      </w:r>
    </w:p>
    <w:tbl>
      <w:tblPr>
        <w:tblStyle w:val="TabloKlavuz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Düzen tablosu"/>
      </w:tblPr>
      <w:tblGrid>
        <w:gridCol w:w="2611"/>
        <w:gridCol w:w="5943"/>
        <w:gridCol w:w="2638"/>
      </w:tblGrid>
      <w:tr w:rsidR="009F61C3" w:rsidRPr="003F1E3D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3F1E3D" w:rsidRDefault="00000000" w:rsidP="007C7CFE">
            <w:pPr>
              <w:pStyle w:val="Balk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3F1E3D">
                  <w:rPr>
                    <w:lang w:bidi="tr-TR"/>
                  </w:rPr>
                  <w:t>SİZİN İÇİN</w:t>
                </w:r>
              </w:sdtContent>
            </w:sdt>
          </w:p>
          <w:p w14:paraId="35ED43CB" w14:textId="6FDA9BF5" w:rsidR="009F61C3" w:rsidRPr="003F1E3D" w:rsidRDefault="00000000" w:rsidP="00113097">
            <w:pPr>
              <w:pStyle w:val="Balk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3F1E3D">
                  <w:rPr>
                    <w:lang w:bidi="tr-TR"/>
                  </w:rPr>
                  <w:t>ÖZEL BİR HEDİYE</w:t>
                </w:r>
              </w:sdtContent>
            </w:sdt>
          </w:p>
          <w:p w14:paraId="55E182A9" w14:textId="1B59172F" w:rsidR="009F61C3" w:rsidRPr="003F1E3D" w:rsidRDefault="00000000" w:rsidP="0089097D">
            <w:pPr>
              <w:pStyle w:val="Balk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3F1E3D">
                  <w:rPr>
                    <w:lang w:bidi="tr-TR"/>
                  </w:rPr>
                  <w:t>Bu sertifika sayesinde aşağıdaki hediye sizin</w:t>
                </w:r>
              </w:sdtContent>
            </w:sdt>
          </w:p>
        </w:tc>
      </w:tr>
      <w:tr w:rsidR="009F61C3" w:rsidRPr="003F1E3D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3F1E3D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230FBBEF" w:rsidR="009F61C3" w:rsidRPr="003F1E3D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 w:rsidRPr="003F1E3D">
                  <w:rPr>
                    <w:noProof/>
                    <w:lang w:bidi="tr-TR"/>
                  </w:rPr>
                  <w:t>Foxwood Bakery'</w:t>
                </w:r>
                <w:r w:rsidR="001111BE" w:rsidRPr="003F1E3D">
                  <w:rPr>
                    <w:noProof/>
                    <w:lang w:bidi="tr-TR"/>
                  </w:rPr>
                  <w:t xml:space="preserve"> </w:t>
                </w:r>
                <w:r w:rsidR="0053742D" w:rsidRPr="003F1E3D">
                  <w:rPr>
                    <w:noProof/>
                    <w:lang w:bidi="tr-TR"/>
                  </w:rPr>
                  <w:t>de</w:t>
                </w:r>
                <w:r w:rsidR="001111BE" w:rsidRPr="003F1E3D">
                  <w:rPr>
                    <w:noProof/>
                    <w:lang w:bidi="tr-TR"/>
                  </w:rPr>
                  <w:t xml:space="preserve"> 50 </w:t>
                </w:r>
                <w:r w:rsidR="003F1E3D" w:rsidRPr="003F1E3D">
                  <w:rPr>
                    <w:noProof/>
                    <w:lang w:bidi="tr-TR"/>
                  </w:rPr>
                  <w:t>₺</w:t>
                </w:r>
                <w:r w:rsidR="003F1E3D" w:rsidRPr="003F1E3D">
                  <w:rPr>
                    <w:noProof/>
                    <w:lang w:bidi="tr-TR"/>
                  </w:rPr>
                  <w:t xml:space="preserve"> </w:t>
                </w:r>
                <w:r w:rsidR="001111BE" w:rsidRPr="003F1E3D">
                  <w:rPr>
                    <w:noProof/>
                    <w:lang w:bidi="tr-TR"/>
                  </w:rPr>
                  <w:t>doları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3F1E3D" w:rsidRDefault="009F61C3" w:rsidP="00113097">
            <w:pPr>
              <w:rPr>
                <w:noProof/>
              </w:rPr>
            </w:pPr>
          </w:p>
        </w:tc>
      </w:tr>
      <w:tr w:rsidR="001111BE" w:rsidRPr="003F1E3D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3F1E3D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3F1E3D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3F1E3D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3F1E3D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3F1E3D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3F1E3D" w:rsidRDefault="00000000" w:rsidP="00113097">
            <w:pPr>
              <w:rPr>
                <w:noProof/>
              </w:rPr>
            </w:pPr>
            <w:sdt>
              <w:sdtPr>
                <w:rPr>
                  <w:rStyle w:val="Vurgu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3F1E3D">
                  <w:rPr>
                    <w:rStyle w:val="Vurgu"/>
                    <w:lang w:bidi="tr-TR"/>
                  </w:rPr>
                  <w:t>Kime:</w:t>
                </w:r>
              </w:sdtContent>
            </w:sdt>
            <w:r w:rsidR="001111BE" w:rsidRPr="003F1E3D">
              <w:rPr>
                <w:noProof/>
                <w:lang w:bidi="tr-TR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 w:rsidRPr="003F1E3D">
                  <w:rPr>
                    <w:lang w:bidi="tr-TR"/>
                  </w:rPr>
                  <w:t xml:space="preserve">Alexandria </w:t>
                </w:r>
                <w:proofErr w:type="spellStart"/>
                <w:r w:rsidR="001111BE" w:rsidRPr="003F1E3D">
                  <w:rPr>
                    <w:lang w:bidi="tr-TR"/>
                  </w:rPr>
                  <w:t>Martensson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3F1E3D" w:rsidRDefault="001111BE" w:rsidP="00113097">
            <w:pPr>
              <w:rPr>
                <w:noProof/>
              </w:rPr>
            </w:pPr>
          </w:p>
        </w:tc>
      </w:tr>
      <w:tr w:rsidR="001111BE" w:rsidRPr="003F1E3D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3F1E3D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3F1E3D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3F1E3D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3F1E3D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3F1E3D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3F1E3D" w:rsidRDefault="00000000" w:rsidP="00113097">
            <w:pPr>
              <w:rPr>
                <w:noProof/>
              </w:rPr>
            </w:pPr>
            <w:sdt>
              <w:sdtPr>
                <w:rPr>
                  <w:rStyle w:val="Vurgu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3F1E3D">
                  <w:rPr>
                    <w:rStyle w:val="Vurgu"/>
                    <w:lang w:bidi="tr-TR"/>
                  </w:rPr>
                  <w:t>Kimden:</w:t>
                </w:r>
              </w:sdtContent>
            </w:sdt>
            <w:r w:rsidR="001111BE" w:rsidRPr="003F1E3D">
              <w:rPr>
                <w:noProof/>
                <w:lang w:bidi="tr-TR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 w:rsidRPr="003F1E3D">
                  <w:rPr>
                    <w:lang w:bidi="tr-TR"/>
                  </w:rPr>
                  <w:t xml:space="preserve">Christophe </w:t>
                </w:r>
                <w:proofErr w:type="spellStart"/>
                <w:r w:rsidR="001111BE" w:rsidRPr="003F1E3D">
                  <w:rPr>
                    <w:lang w:bidi="tr-TR"/>
                  </w:rPr>
                  <w:t>Beaulieu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3F1E3D" w:rsidRDefault="001111BE" w:rsidP="00113097">
            <w:pPr>
              <w:rPr>
                <w:noProof/>
              </w:rPr>
            </w:pPr>
          </w:p>
        </w:tc>
      </w:tr>
      <w:tr w:rsidR="001111BE" w:rsidRPr="003F1E3D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3F1E3D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3F1E3D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3F1E3D" w:rsidRDefault="001111BE" w:rsidP="00124389">
            <w:pPr>
              <w:rPr>
                <w:noProof/>
              </w:rPr>
            </w:pPr>
          </w:p>
        </w:tc>
      </w:tr>
      <w:tr w:rsidR="00113097" w:rsidRPr="003F1E3D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3F1E3D" w:rsidRDefault="00000000" w:rsidP="00124389">
            <w:pPr>
              <w:pStyle w:val="Balk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3F1E3D">
                  <w:rPr>
                    <w:lang w:bidi="tr-TR"/>
                  </w:rPr>
                  <w:t>SİZİN İÇİN</w:t>
                </w:r>
              </w:sdtContent>
            </w:sdt>
          </w:p>
          <w:p w14:paraId="0149C56C" w14:textId="27C43FC3" w:rsidR="00113097" w:rsidRPr="003F1E3D" w:rsidRDefault="00000000" w:rsidP="00124389">
            <w:pPr>
              <w:pStyle w:val="Balk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3F1E3D">
                  <w:rPr>
                    <w:lang w:bidi="tr-TR"/>
                  </w:rPr>
                  <w:t>ÖZEL BİR HEDİYE</w:t>
                </w:r>
              </w:sdtContent>
            </w:sdt>
          </w:p>
          <w:p w14:paraId="06276986" w14:textId="77777777" w:rsidR="00113097" w:rsidRPr="003F1E3D" w:rsidRDefault="00000000" w:rsidP="0089097D">
            <w:pPr>
              <w:pStyle w:val="Balk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3F1E3D">
                  <w:rPr>
                    <w:lang w:bidi="tr-TR"/>
                  </w:rPr>
                  <w:t>Bu sertifika sayesinde aşağıdaki hediye sizin</w:t>
                </w:r>
              </w:sdtContent>
            </w:sdt>
          </w:p>
        </w:tc>
      </w:tr>
      <w:tr w:rsidR="00113097" w:rsidRPr="003F1E3D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3F1E3D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290A476A" w:rsidR="00113097" w:rsidRPr="003F1E3D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 w:rsidRPr="003F1E3D">
                  <w:rPr>
                    <w:noProof/>
                    <w:lang w:bidi="tr-TR"/>
                  </w:rPr>
                  <w:t>Foxwood Bakery'</w:t>
                </w:r>
                <w:r w:rsidR="00113097" w:rsidRPr="003F1E3D">
                  <w:rPr>
                    <w:noProof/>
                    <w:lang w:bidi="tr-TR"/>
                  </w:rPr>
                  <w:t xml:space="preserve"> </w:t>
                </w:r>
                <w:r w:rsidR="0053742D" w:rsidRPr="003F1E3D">
                  <w:rPr>
                    <w:noProof/>
                    <w:lang w:bidi="tr-TR"/>
                  </w:rPr>
                  <w:t>de</w:t>
                </w:r>
                <w:r w:rsidR="00113097" w:rsidRPr="003F1E3D">
                  <w:rPr>
                    <w:noProof/>
                    <w:lang w:bidi="tr-TR"/>
                  </w:rPr>
                  <w:t xml:space="preserve"> 50 </w:t>
                </w:r>
                <w:r w:rsidR="003F1E3D" w:rsidRPr="003F1E3D">
                  <w:rPr>
                    <w:noProof/>
                    <w:lang w:bidi="tr-TR"/>
                  </w:rPr>
                  <w:t>₺</w:t>
                </w:r>
                <w:r w:rsidR="003F1E3D" w:rsidRPr="003F1E3D">
                  <w:rPr>
                    <w:noProof/>
                    <w:lang w:bidi="tr-TR"/>
                  </w:rPr>
                  <w:t xml:space="preserve"> </w:t>
                </w:r>
                <w:r w:rsidR="00113097" w:rsidRPr="003F1E3D">
                  <w:rPr>
                    <w:noProof/>
                    <w:lang w:bidi="tr-TR"/>
                  </w:rPr>
                  <w:t>doları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3F1E3D" w:rsidRDefault="00113097" w:rsidP="00124389">
            <w:pPr>
              <w:rPr>
                <w:noProof/>
              </w:rPr>
            </w:pPr>
          </w:p>
        </w:tc>
      </w:tr>
      <w:tr w:rsidR="00113097" w:rsidRPr="003F1E3D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3F1E3D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3F1E3D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3F1E3D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3F1E3D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3F1E3D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3F1E3D" w:rsidRDefault="00000000" w:rsidP="00124389">
            <w:pPr>
              <w:rPr>
                <w:noProof/>
              </w:rPr>
            </w:pPr>
            <w:sdt>
              <w:sdtPr>
                <w:rPr>
                  <w:rStyle w:val="Vurgu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3F1E3D">
                  <w:rPr>
                    <w:rStyle w:val="Vurgu"/>
                    <w:lang w:bidi="tr-TR"/>
                  </w:rPr>
                  <w:t>Kime:</w:t>
                </w:r>
              </w:sdtContent>
            </w:sdt>
            <w:r w:rsidR="00113097" w:rsidRPr="003F1E3D">
              <w:rPr>
                <w:noProof/>
                <w:lang w:bidi="tr-TR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 w:rsidRPr="003F1E3D">
                  <w:rPr>
                    <w:lang w:bidi="tr-TR"/>
                  </w:rPr>
                  <w:t xml:space="preserve">Alexandria </w:t>
                </w:r>
                <w:proofErr w:type="spellStart"/>
                <w:r w:rsidR="00113097" w:rsidRPr="003F1E3D">
                  <w:rPr>
                    <w:lang w:bidi="tr-TR"/>
                  </w:rPr>
                  <w:t>Martensson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3F1E3D" w:rsidRDefault="00113097" w:rsidP="00124389">
            <w:pPr>
              <w:rPr>
                <w:noProof/>
              </w:rPr>
            </w:pPr>
          </w:p>
        </w:tc>
      </w:tr>
      <w:tr w:rsidR="00113097" w:rsidRPr="003F1E3D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3F1E3D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3F1E3D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3F1E3D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3F1E3D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3F1E3D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3F1E3D" w:rsidRDefault="00000000" w:rsidP="00124389">
            <w:pPr>
              <w:rPr>
                <w:noProof/>
              </w:rPr>
            </w:pPr>
            <w:sdt>
              <w:sdtPr>
                <w:rPr>
                  <w:rStyle w:val="Vurgu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3F1E3D">
                  <w:rPr>
                    <w:rStyle w:val="Vurgu"/>
                    <w:lang w:bidi="tr-TR"/>
                  </w:rPr>
                  <w:t>Kimden:</w:t>
                </w:r>
              </w:sdtContent>
            </w:sdt>
            <w:r w:rsidR="00113097" w:rsidRPr="003F1E3D">
              <w:rPr>
                <w:noProof/>
                <w:lang w:bidi="tr-TR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3F1E3D">
                  <w:rPr>
                    <w:lang w:bidi="tr-TR"/>
                  </w:rPr>
                  <w:t xml:space="preserve">Christophe </w:t>
                </w:r>
                <w:proofErr w:type="spellStart"/>
                <w:r w:rsidR="00113097" w:rsidRPr="003F1E3D">
                  <w:rPr>
                    <w:lang w:bidi="tr-TR"/>
                  </w:rPr>
                  <w:t>Beaulieu</w:t>
                </w:r>
                <w:proofErr w:type="spellEnd"/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3F1E3D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Pr="003F1E3D" w:rsidRDefault="009F61C3"/>
    <w:sectPr w:rsidR="009F61C3" w:rsidRPr="003F1E3D" w:rsidSect="00A303BD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166EE" w14:textId="77777777" w:rsidR="00574A7E" w:rsidRDefault="00574A7E" w:rsidP="009F61C3">
      <w:r>
        <w:separator/>
      </w:r>
    </w:p>
  </w:endnote>
  <w:endnote w:type="continuationSeparator" w:id="0">
    <w:p w14:paraId="50AC2066" w14:textId="77777777" w:rsidR="00574A7E" w:rsidRDefault="00574A7E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6ECAB" w14:textId="77777777" w:rsidR="00574A7E" w:rsidRDefault="00574A7E" w:rsidP="009F61C3">
      <w:r>
        <w:separator/>
      </w:r>
    </w:p>
  </w:footnote>
  <w:footnote w:type="continuationSeparator" w:id="0">
    <w:p w14:paraId="094ACEC4" w14:textId="77777777" w:rsidR="00574A7E" w:rsidRDefault="00574A7E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D13E4"/>
    <w:rsid w:val="001F7DD8"/>
    <w:rsid w:val="00267552"/>
    <w:rsid w:val="002E21DF"/>
    <w:rsid w:val="00315A08"/>
    <w:rsid w:val="003355A9"/>
    <w:rsid w:val="00384E9F"/>
    <w:rsid w:val="00387368"/>
    <w:rsid w:val="003F1E3D"/>
    <w:rsid w:val="00441C18"/>
    <w:rsid w:val="0047370B"/>
    <w:rsid w:val="004A16A6"/>
    <w:rsid w:val="004B7353"/>
    <w:rsid w:val="004E7FD5"/>
    <w:rsid w:val="0053742D"/>
    <w:rsid w:val="00574A7E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7828"/>
    <w:rsid w:val="009B5352"/>
    <w:rsid w:val="009F61C3"/>
    <w:rsid w:val="00A303BD"/>
    <w:rsid w:val="00A84DBD"/>
    <w:rsid w:val="00B94575"/>
    <w:rsid w:val="00BA15F1"/>
    <w:rsid w:val="00C522E0"/>
    <w:rsid w:val="00C55A28"/>
    <w:rsid w:val="00C80FDF"/>
    <w:rsid w:val="00C958C5"/>
    <w:rsid w:val="00D26E7A"/>
    <w:rsid w:val="00D353D8"/>
    <w:rsid w:val="00DE4C0C"/>
    <w:rsid w:val="00E531BB"/>
    <w:rsid w:val="00E605B6"/>
    <w:rsid w:val="00E7586C"/>
    <w:rsid w:val="00E93B9F"/>
    <w:rsid w:val="00EB32BD"/>
    <w:rsid w:val="00EE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tr-TR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42D"/>
  </w:style>
  <w:style w:type="paragraph" w:styleId="Balk1">
    <w:name w:val="heading 1"/>
    <w:basedOn w:val="Normal"/>
    <w:next w:val="Normal"/>
    <w:link w:val="Balk1Char"/>
    <w:uiPriority w:val="9"/>
    <w:qFormat/>
    <w:rsid w:val="003F1E3D"/>
    <w:pPr>
      <w:spacing w:after="480"/>
      <w:outlineLvl w:val="0"/>
    </w:pPr>
    <w:rPr>
      <w:rFonts w:ascii="Calibri" w:hAnsi="Calibri" w:cs="Times New Roman (Body CS)"/>
      <w:b/>
      <w:bCs/>
      <w:caps/>
      <w:spacing w:val="30"/>
      <w:sz w:val="96"/>
      <w:szCs w:val="96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3F1E3D"/>
    <w:pPr>
      <w:keepNext/>
      <w:keepLines/>
      <w:spacing w:after="120"/>
      <w:outlineLvl w:val="1"/>
    </w:pPr>
    <w:rPr>
      <w:rFonts w:ascii="Calibri" w:eastAsiaTheme="majorEastAsia" w:hAnsi="Calibri" w:cs="Times New Roman (Headings CS)"/>
      <w:caps/>
      <w:spacing w:val="26"/>
      <w:sz w:val="52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Balk4">
    <w:name w:val="heading 4"/>
    <w:basedOn w:val="Normal"/>
    <w:next w:val="Normal"/>
    <w:link w:val="Balk4Ch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Stil1">
    <w:name w:val="Stil1"/>
    <w:basedOn w:val="NormalTablo"/>
    <w:uiPriority w:val="99"/>
    <w:rsid w:val="00592F4D"/>
    <w:rPr>
      <w:rFonts w:ascii="The Hand" w:hAnsi="The Hand"/>
      <w:b/>
    </w:rPr>
    <w:tblPr/>
  </w:style>
  <w:style w:type="table" w:styleId="TabloKlavuzu">
    <w:name w:val="Table Grid"/>
    <w:basedOn w:val="NormalTablo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2Char">
    <w:name w:val="Başlık 2 Char"/>
    <w:basedOn w:val="VarsaylanParagrafYazTipi"/>
    <w:link w:val="Balk2"/>
    <w:uiPriority w:val="9"/>
    <w:rsid w:val="003F1E3D"/>
    <w:rPr>
      <w:rFonts w:ascii="Calibri" w:eastAsiaTheme="majorEastAsia" w:hAnsi="Calibri" w:cs="Times New Roman (Headings CS)"/>
      <w:caps/>
      <w:spacing w:val="26"/>
      <w:sz w:val="52"/>
      <w:szCs w:val="26"/>
    </w:rPr>
  </w:style>
  <w:style w:type="character" w:customStyle="1" w:styleId="Balk1Char">
    <w:name w:val="Başlık 1 Char"/>
    <w:basedOn w:val="VarsaylanParagrafYazTipi"/>
    <w:link w:val="Balk1"/>
    <w:uiPriority w:val="9"/>
    <w:rsid w:val="003F1E3D"/>
    <w:rPr>
      <w:rFonts w:ascii="Calibri" w:hAnsi="Calibri" w:cs="Times New Roman (Body CS)"/>
      <w:b/>
      <w:bCs/>
      <w:caps/>
      <w:spacing w:val="30"/>
      <w:sz w:val="96"/>
      <w:szCs w:val="96"/>
    </w:rPr>
  </w:style>
  <w:style w:type="character" w:customStyle="1" w:styleId="Balk3Char">
    <w:name w:val="Başlık 3 Char"/>
    <w:basedOn w:val="VarsaylanParagrafYazTipi"/>
    <w:link w:val="Balk3"/>
    <w:uiPriority w:val="9"/>
    <w:rsid w:val="0089097D"/>
    <w:rPr>
      <w:b/>
      <w:bCs/>
      <w:noProof/>
      <w:sz w:val="32"/>
      <w:szCs w:val="32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C522E0"/>
    <w:rPr>
      <w:rFonts w:ascii="Cambria" w:hAnsi="Cambria"/>
      <w:color w:val="002F37"/>
    </w:rPr>
  </w:style>
  <w:style w:type="paragraph" w:styleId="stBilgi">
    <w:name w:val="header"/>
    <w:basedOn w:val="Normal"/>
    <w:link w:val="stBilgi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C522E0"/>
  </w:style>
  <w:style w:type="paragraph" w:styleId="AltBilgi">
    <w:name w:val="footer"/>
    <w:basedOn w:val="Normal"/>
    <w:link w:val="AltBilgi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C522E0"/>
  </w:style>
  <w:style w:type="character" w:styleId="YerTutucuMetni">
    <w:name w:val="Placeholder Text"/>
    <w:basedOn w:val="VarsaylanParagrafYazTipi"/>
    <w:uiPriority w:val="99"/>
    <w:semiHidden/>
    <w:rsid w:val="001111BE"/>
    <w:rPr>
      <w:color w:val="808080"/>
    </w:rPr>
  </w:style>
  <w:style w:type="character" w:styleId="Vurgu">
    <w:name w:val="Emphasis"/>
    <w:basedOn w:val="VarsaylanParagrafYazTipi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DA4A1A" w:rsidP="00DA4A1A">
          <w:pPr>
            <w:pStyle w:val="B3481A8F9D9A4FEC9F48306971BD088B2"/>
          </w:pPr>
          <w:r w:rsidRPr="003F1E3D">
            <w:rPr>
              <w:lang w:bidi="tr-TR"/>
            </w:rPr>
            <w:t>Alexandria Martensson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DA4A1A" w:rsidP="00DA4A1A">
          <w:pPr>
            <w:pStyle w:val="4E5967A1A0FF46C4A20005D4C7874B492"/>
          </w:pPr>
          <w:r w:rsidRPr="003F1E3D">
            <w:rPr>
              <w:lang w:bidi="tr-TR"/>
            </w:rPr>
            <w:t>Christophe Beaulieu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DA4A1A" w:rsidP="00DA4A1A">
          <w:pPr>
            <w:pStyle w:val="68FFEE22FCAA4D899E9D6C4084E7F5BF2"/>
          </w:pPr>
          <w:r w:rsidRPr="003F1E3D">
            <w:rPr>
              <w:rStyle w:val="Vurgu"/>
              <w:lang w:bidi="tr-TR"/>
            </w:rPr>
            <w:t>Kime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DA4A1A" w:rsidP="00DA4A1A">
          <w:pPr>
            <w:pStyle w:val="74360EC232BA4512B4F061C15385B8352"/>
          </w:pPr>
          <w:r w:rsidRPr="003F1E3D">
            <w:rPr>
              <w:rStyle w:val="Vurgu"/>
              <w:lang w:bidi="tr-TR"/>
            </w:rPr>
            <w:t>Kimden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DA4A1A" w:rsidP="00DA4A1A">
          <w:pPr>
            <w:pStyle w:val="3D6331F83E63437697EE51E856F706592"/>
          </w:pPr>
          <w:r w:rsidRPr="003F1E3D">
            <w:rPr>
              <w:lang w:bidi="tr-TR"/>
            </w:rPr>
            <w:t>SİZİN İÇİN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DA4A1A" w:rsidP="00DA4A1A">
          <w:pPr>
            <w:pStyle w:val="8626F17859C944E88D6CC2A5877814512"/>
          </w:pPr>
          <w:r w:rsidRPr="003F1E3D">
            <w:rPr>
              <w:lang w:bidi="tr-TR"/>
            </w:rPr>
            <w:t>ÖZEL BİR HEDİYE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DA4A1A" w:rsidP="00DA4A1A">
          <w:pPr>
            <w:pStyle w:val="18E19C50845C406591D1E4783D3443B22"/>
          </w:pPr>
          <w:r w:rsidRPr="003F1E3D">
            <w:rPr>
              <w:lang w:bidi="tr-TR"/>
            </w:rPr>
            <w:t>Bu sertifika sayesinde aşağıdaki hediye sizin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DA4A1A" w:rsidP="00DA4A1A">
          <w:pPr>
            <w:pStyle w:val="D4F5F216E2DA4EC386FABF8B99F4E09E2"/>
          </w:pPr>
          <w:r w:rsidRPr="003F1E3D">
            <w:rPr>
              <w:noProof/>
              <w:lang w:bidi="tr-TR"/>
            </w:rPr>
            <w:t xml:space="preserve">Foxwood Bakery' de 50 </w:t>
          </w:r>
          <w:r w:rsidRPr="003F1E3D">
            <w:rPr>
              <w:noProof/>
              <w:lang w:bidi="tr-TR"/>
            </w:rPr>
            <w:t>₺</w:t>
          </w:r>
          <w:r w:rsidRPr="003F1E3D">
            <w:rPr>
              <w:noProof/>
              <w:lang w:bidi="tr-TR"/>
            </w:rPr>
            <w:t xml:space="preserve"> doları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DA4A1A" w:rsidP="00DA4A1A">
          <w:pPr>
            <w:pStyle w:val="62E3136BE6B14E58B6DB0904018A80EF2"/>
          </w:pPr>
          <w:r w:rsidRPr="003F1E3D">
            <w:rPr>
              <w:lang w:bidi="tr-TR"/>
            </w:rPr>
            <w:t>SİZİN İÇİN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DA4A1A" w:rsidP="00DA4A1A">
          <w:pPr>
            <w:pStyle w:val="C0C9EF9C157E44C790ED3FD7735EEDB62"/>
          </w:pPr>
          <w:r w:rsidRPr="003F1E3D">
            <w:rPr>
              <w:lang w:bidi="tr-TR"/>
            </w:rPr>
            <w:t>ÖZEL BİR HEDİYE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DA4A1A" w:rsidP="00DA4A1A">
          <w:pPr>
            <w:pStyle w:val="14EFE768AD3E4BF891DEDEF950B087362"/>
          </w:pPr>
          <w:r w:rsidRPr="003F1E3D">
            <w:rPr>
              <w:lang w:bidi="tr-TR"/>
            </w:rPr>
            <w:t>Bu sertifika sayesinde aşağıdaki hediye sizin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DA4A1A" w:rsidP="00DA4A1A">
          <w:pPr>
            <w:pStyle w:val="43D40489CB9B4F8FA4494AEDA3150F482"/>
          </w:pPr>
          <w:r w:rsidRPr="003F1E3D">
            <w:rPr>
              <w:noProof/>
              <w:lang w:bidi="tr-TR"/>
            </w:rPr>
            <w:t xml:space="preserve">Foxwood Bakery' de 50 </w:t>
          </w:r>
          <w:r w:rsidRPr="003F1E3D">
            <w:rPr>
              <w:noProof/>
              <w:lang w:bidi="tr-TR"/>
            </w:rPr>
            <w:t>₺</w:t>
          </w:r>
          <w:r w:rsidRPr="003F1E3D">
            <w:rPr>
              <w:noProof/>
              <w:lang w:bidi="tr-TR"/>
            </w:rPr>
            <w:t xml:space="preserve"> doları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DA4A1A" w:rsidP="00DA4A1A">
          <w:pPr>
            <w:pStyle w:val="C55534FB2E234094A55FB165493FCE9D2"/>
          </w:pPr>
          <w:r w:rsidRPr="003F1E3D">
            <w:rPr>
              <w:rStyle w:val="Vurgu"/>
              <w:lang w:bidi="tr-TR"/>
            </w:rPr>
            <w:t>Kime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DA4A1A" w:rsidP="00DA4A1A">
          <w:pPr>
            <w:pStyle w:val="C6330265204449A2B96C973CACCC652B2"/>
          </w:pPr>
          <w:r w:rsidRPr="003F1E3D">
            <w:rPr>
              <w:lang w:bidi="tr-TR"/>
            </w:rPr>
            <w:t>Alexandria Martensson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DA4A1A" w:rsidP="00DA4A1A">
          <w:pPr>
            <w:pStyle w:val="A075C4359FC94BCCAE3252570B6BB3D92"/>
          </w:pPr>
          <w:r w:rsidRPr="003F1E3D">
            <w:rPr>
              <w:rStyle w:val="Vurgu"/>
              <w:lang w:bidi="tr-TR"/>
            </w:rPr>
            <w:t>Kimden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DA4A1A" w:rsidP="00DA4A1A">
          <w:pPr>
            <w:pStyle w:val="A7B73012CD9142B495B5CD11E47BF9422"/>
          </w:pPr>
          <w:r w:rsidRPr="003F1E3D">
            <w:rPr>
              <w:lang w:bidi="tr-TR"/>
            </w:rPr>
            <w:t>Christophe Beaulie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E36EF"/>
    <w:rsid w:val="002B47A6"/>
    <w:rsid w:val="0062370A"/>
    <w:rsid w:val="0067727E"/>
    <w:rsid w:val="00715714"/>
    <w:rsid w:val="008228D0"/>
    <w:rsid w:val="0096745C"/>
    <w:rsid w:val="00993572"/>
    <w:rsid w:val="009E583D"/>
    <w:rsid w:val="00A66E6F"/>
    <w:rsid w:val="00BA4CB3"/>
    <w:rsid w:val="00DA4A1A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DA4A1A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Vurgu">
    <w:name w:val="Emphasis"/>
    <w:basedOn w:val="VarsaylanParagrafYazTipi"/>
    <w:uiPriority w:val="20"/>
    <w:qFormat/>
    <w:rsid w:val="00DA4A1A"/>
    <w:rPr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DA4A1A"/>
    <w:pPr>
      <w:keepNext/>
      <w:keepLines/>
      <w:spacing w:after="120" w:line="240" w:lineRule="auto"/>
      <w:jc w:val="center"/>
      <w:outlineLvl w:val="1"/>
    </w:pPr>
    <w:rPr>
      <w:rFonts w:ascii="Calibri" w:eastAsiaTheme="majorEastAsia" w:hAnsi="Calibr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DA4A1A"/>
    <w:pPr>
      <w:spacing w:after="480" w:line="240" w:lineRule="auto"/>
      <w:jc w:val="center"/>
      <w:outlineLvl w:val="0"/>
    </w:pPr>
    <w:rPr>
      <w:rFonts w:ascii="Calibri" w:eastAsiaTheme="minorHAnsi" w:hAnsi="Calibr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8E19C50845C406591D1E4783D3443B21">
    <w:name w:val="18E19C50845C406591D1E4783D3443B21"/>
    <w:rsid w:val="00DA4A1A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DA4A1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DA4A1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DA4A1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DA4A1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DA4A1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DA4A1A"/>
    <w:pPr>
      <w:keepNext/>
      <w:keepLines/>
      <w:spacing w:after="120" w:line="240" w:lineRule="auto"/>
      <w:jc w:val="center"/>
      <w:outlineLvl w:val="1"/>
    </w:pPr>
    <w:rPr>
      <w:rFonts w:ascii="Calibri" w:eastAsiaTheme="majorEastAsia" w:hAnsi="Calibr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DA4A1A"/>
    <w:pPr>
      <w:spacing w:after="480" w:line="240" w:lineRule="auto"/>
      <w:jc w:val="center"/>
      <w:outlineLvl w:val="0"/>
    </w:pPr>
    <w:rPr>
      <w:rFonts w:ascii="Calibri" w:eastAsiaTheme="minorHAnsi" w:hAnsi="Calibr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4EFE768AD3E4BF891DEDEF950B087361">
    <w:name w:val="14EFE768AD3E4BF891DEDEF950B087361"/>
    <w:rsid w:val="00DA4A1A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DA4A1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DA4A1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DA4A1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DA4A1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DA4A1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2">
    <w:name w:val="3D6331F83E63437697EE51E856F706592"/>
    <w:rsid w:val="00DA4A1A"/>
    <w:pPr>
      <w:keepNext/>
      <w:keepLines/>
      <w:spacing w:after="120" w:line="240" w:lineRule="auto"/>
      <w:jc w:val="center"/>
      <w:outlineLvl w:val="1"/>
    </w:pPr>
    <w:rPr>
      <w:rFonts w:ascii="Calibri" w:eastAsiaTheme="majorEastAsia" w:hAnsi="Calibr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2">
    <w:name w:val="8626F17859C944E88D6CC2A5877814512"/>
    <w:rsid w:val="00DA4A1A"/>
    <w:pPr>
      <w:spacing w:after="480" w:line="240" w:lineRule="auto"/>
      <w:jc w:val="center"/>
      <w:outlineLvl w:val="0"/>
    </w:pPr>
    <w:rPr>
      <w:rFonts w:ascii="Calibri" w:eastAsiaTheme="minorHAnsi" w:hAnsi="Calibr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8E19C50845C406591D1E4783D3443B22">
    <w:name w:val="18E19C50845C406591D1E4783D3443B22"/>
    <w:rsid w:val="00DA4A1A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2">
    <w:name w:val="D4F5F216E2DA4EC386FABF8B99F4E09E2"/>
    <w:rsid w:val="00DA4A1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2">
    <w:name w:val="68FFEE22FCAA4D899E9D6C4084E7F5BF2"/>
    <w:rsid w:val="00DA4A1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2">
    <w:name w:val="B3481A8F9D9A4FEC9F48306971BD088B2"/>
    <w:rsid w:val="00DA4A1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2">
    <w:name w:val="74360EC232BA4512B4F061C15385B8352"/>
    <w:rsid w:val="00DA4A1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2">
    <w:name w:val="4E5967A1A0FF46C4A20005D4C7874B492"/>
    <w:rsid w:val="00DA4A1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2">
    <w:name w:val="62E3136BE6B14E58B6DB0904018A80EF2"/>
    <w:rsid w:val="00DA4A1A"/>
    <w:pPr>
      <w:keepNext/>
      <w:keepLines/>
      <w:spacing w:after="120" w:line="240" w:lineRule="auto"/>
      <w:jc w:val="center"/>
      <w:outlineLvl w:val="1"/>
    </w:pPr>
    <w:rPr>
      <w:rFonts w:ascii="Calibri" w:eastAsiaTheme="majorEastAsia" w:hAnsi="Calibr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2">
    <w:name w:val="C0C9EF9C157E44C790ED3FD7735EEDB62"/>
    <w:rsid w:val="00DA4A1A"/>
    <w:pPr>
      <w:spacing w:after="480" w:line="240" w:lineRule="auto"/>
      <w:jc w:val="center"/>
      <w:outlineLvl w:val="0"/>
    </w:pPr>
    <w:rPr>
      <w:rFonts w:ascii="Calibri" w:eastAsiaTheme="minorHAnsi" w:hAnsi="Calibr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4EFE768AD3E4BF891DEDEF950B087362">
    <w:name w:val="14EFE768AD3E4BF891DEDEF950B087362"/>
    <w:rsid w:val="00DA4A1A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2">
    <w:name w:val="43D40489CB9B4F8FA4494AEDA3150F482"/>
    <w:rsid w:val="00DA4A1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2">
    <w:name w:val="C55534FB2E234094A55FB165493FCE9D2"/>
    <w:rsid w:val="00DA4A1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2">
    <w:name w:val="C6330265204449A2B96C973CACCC652B2"/>
    <w:rsid w:val="00DA4A1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2">
    <w:name w:val="A075C4359FC94BCCAE3252570B6BB3D92"/>
    <w:rsid w:val="00DA4A1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2">
    <w:name w:val="A7B73012CD9142B495B5CD11E47BF9422"/>
    <w:rsid w:val="00DA4A1A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3.xml><?xml version="1.0" encoding="utf-8"?>
<ds:datastoreItem xmlns:ds="http://schemas.openxmlformats.org/officeDocument/2006/customXml" ds:itemID="{FD26BB07-E445-444F-95DD-F5C91632F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58</ap:Words>
  <ap:Characters>337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94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20T04:29:00Z</dcterms:created>
  <dcterms:modified xsi:type="dcterms:W3CDTF">2022-07-22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